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5F01" w:rsidRPr="00D55F01" w:rsidRDefault="00D56B9B" w:rsidP="00D55F01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  <w:b/>
          <w:smallCaps/>
          <w:sz w:val="28"/>
        </w:rPr>
        <w:t>Benjamin J. Abrams</w:t>
      </w:r>
      <w:r w:rsidR="00D55F01">
        <w:rPr>
          <w:rFonts w:ascii="Times New Roman" w:hAnsi="Times New Roman" w:cs="Times New Roman"/>
          <w:b/>
        </w:rPr>
        <w:tab/>
      </w:r>
      <w:r w:rsidR="00D55F01" w:rsidRPr="00D55F01">
        <w:rPr>
          <w:rFonts w:ascii="Times New Roman" w:hAnsi="Times New Roman" w:cs="Times New Roman"/>
        </w:rPr>
        <w:t>babrams@wwrfresource.com</w:t>
      </w:r>
    </w:p>
    <w:p w:rsidR="00D56B9B" w:rsidRPr="00D55F01" w:rsidRDefault="00D56B9B" w:rsidP="00D55F01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  <w:i/>
        </w:rPr>
        <w:t xml:space="preserve">Construction / Tree Service / Warehouse / </w:t>
      </w:r>
      <w:r w:rsidR="009179D6">
        <w:rPr>
          <w:rFonts w:ascii="Times New Roman" w:hAnsi="Times New Roman" w:cs="Times New Roman"/>
          <w:i/>
        </w:rPr>
        <w:t>Manufacturing</w:t>
      </w:r>
      <w:r w:rsidR="00D55F01">
        <w:rPr>
          <w:rFonts w:ascii="Times New Roman" w:hAnsi="Times New Roman" w:cs="Times New Roman"/>
          <w:i/>
        </w:rPr>
        <w:tab/>
      </w:r>
      <w:r w:rsidR="00D55F01" w:rsidRPr="00D55F01">
        <w:rPr>
          <w:rFonts w:ascii="Times New Roman" w:hAnsi="Times New Roman" w:cs="Times New Roman"/>
          <w:i/>
        </w:rPr>
        <w:t>Message:</w:t>
      </w:r>
      <w:r w:rsidR="00D55F01" w:rsidRPr="00D55F01">
        <w:rPr>
          <w:rFonts w:ascii="Times New Roman" w:hAnsi="Times New Roman" w:cs="Times New Roman"/>
        </w:rPr>
        <w:t xml:space="preserve"> (316) 265-5211 ext. 208</w:t>
      </w:r>
    </w:p>
    <w:p w:rsidR="00D55F01" w:rsidRPr="00D55F01" w:rsidRDefault="00D55F01" w:rsidP="00D55F01">
      <w:pPr>
        <w:tabs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401 S. Emporia, Wichita, KS 67202</w:t>
      </w:r>
    </w:p>
    <w:p w:rsidR="00D56B9B" w:rsidRPr="00D55F01" w:rsidRDefault="00D56B9B">
      <w:pPr>
        <w:rPr>
          <w:rFonts w:ascii="Times New Roman" w:hAnsi="Times New Roman" w:cs="Times New Roman"/>
          <w:b/>
          <w:smallCaps/>
        </w:rPr>
      </w:pPr>
      <w:r w:rsidRPr="00D55F01">
        <w:rPr>
          <w:rFonts w:ascii="Times New Roman" w:hAnsi="Times New Roman" w:cs="Times New Roman"/>
          <w:b/>
          <w:smallCaps/>
        </w:rPr>
        <w:t>Summary of Qualifications</w:t>
      </w:r>
    </w:p>
    <w:p w:rsidR="00D56B9B" w:rsidRPr="00D55F01" w:rsidRDefault="00D56B9B" w:rsidP="002172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10+ years of construction and tree service experience.</w:t>
      </w:r>
    </w:p>
    <w:p w:rsidR="00D56B9B" w:rsidRPr="00D55F01" w:rsidRDefault="00D56B9B" w:rsidP="002172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Adapts easily to fast-paced environment where change is common.</w:t>
      </w:r>
    </w:p>
    <w:p w:rsidR="00D56B9B" w:rsidRPr="00D55F01" w:rsidRDefault="00D56B9B" w:rsidP="002172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Communicates well with others, public and otherwise, at all levels.</w:t>
      </w:r>
    </w:p>
    <w:p w:rsidR="00D56B9B" w:rsidRPr="00D55F01" w:rsidRDefault="00D56B9B" w:rsidP="002172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Comfortable operating a variety of tools, equipment, and machines.</w:t>
      </w:r>
    </w:p>
    <w:p w:rsidR="00D56B9B" w:rsidRPr="00D55F01" w:rsidRDefault="00D56B9B">
      <w:pPr>
        <w:rPr>
          <w:rFonts w:ascii="Times New Roman" w:hAnsi="Times New Roman" w:cs="Times New Roman"/>
          <w:b/>
          <w:smallCaps/>
        </w:rPr>
      </w:pPr>
      <w:r w:rsidRPr="00D55F01">
        <w:rPr>
          <w:rFonts w:ascii="Times New Roman" w:hAnsi="Times New Roman" w:cs="Times New Roman"/>
          <w:b/>
          <w:smallCaps/>
        </w:rPr>
        <w:t>Skill Profile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  <w:sectPr w:rsidR="002172D3" w:rsidRPr="00D55F0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lastRenderedPageBreak/>
        <w:t>Forklift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B</w:t>
      </w:r>
      <w:r w:rsidR="00D56B9B" w:rsidRPr="00D55F01">
        <w:rPr>
          <w:rFonts w:ascii="Times New Roman" w:hAnsi="Times New Roman" w:cs="Times New Roman"/>
        </w:rPr>
        <w:t>oom lift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Skid loader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Grapple loader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Riding pallet jacks</w:t>
      </w:r>
    </w:p>
    <w:p w:rsidR="00D56B9B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lastRenderedPageBreak/>
        <w:t>Dump truck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Stump grinder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Balers</w:t>
      </w:r>
    </w:p>
    <w:p w:rsidR="00D56B9B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Wood chipper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Jackhammer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lastRenderedPageBreak/>
        <w:t>Concrete saw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Chainsaws</w:t>
      </w:r>
    </w:p>
    <w:p w:rsidR="002172D3" w:rsidRPr="00D55F01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Hammer drills</w:t>
      </w:r>
    </w:p>
    <w:p w:rsidR="00D56B9B" w:rsidRDefault="002172D3" w:rsidP="002172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Wire welders</w:t>
      </w:r>
    </w:p>
    <w:p w:rsidR="002172D3" w:rsidRPr="009179D6" w:rsidRDefault="002172D3" w:rsidP="009179D6">
      <w:pPr>
        <w:pStyle w:val="ListParagraph"/>
        <w:rPr>
          <w:rFonts w:ascii="Times New Roman" w:hAnsi="Times New Roman" w:cs="Times New Roman"/>
        </w:rPr>
        <w:sectPr w:rsidR="002172D3" w:rsidRPr="009179D6" w:rsidSect="002172D3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bookmarkStart w:id="0" w:name="_GoBack"/>
      <w:bookmarkEnd w:id="0"/>
    </w:p>
    <w:p w:rsidR="002172D3" w:rsidRPr="00D55F01" w:rsidRDefault="002172D3" w:rsidP="00D55F01">
      <w:pPr>
        <w:spacing w:before="100" w:beforeAutospacing="1"/>
        <w:rPr>
          <w:rFonts w:ascii="Times New Roman" w:hAnsi="Times New Roman" w:cs="Times New Roman"/>
          <w:b/>
          <w:smallCaps/>
        </w:rPr>
      </w:pPr>
      <w:r w:rsidRPr="00D55F01">
        <w:rPr>
          <w:rFonts w:ascii="Times New Roman" w:hAnsi="Times New Roman" w:cs="Times New Roman"/>
          <w:b/>
          <w:smallCaps/>
        </w:rPr>
        <w:lastRenderedPageBreak/>
        <w:t>Recent Experience</w:t>
      </w:r>
    </w:p>
    <w:p w:rsidR="00D56B9B" w:rsidRPr="00D55F01" w:rsidRDefault="00D56B9B" w:rsidP="00D55F01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  <w:i/>
        </w:rPr>
        <w:t>Construction Laborer</w:t>
      </w:r>
      <w:r w:rsidRPr="00D55F01">
        <w:rPr>
          <w:rFonts w:ascii="Times New Roman" w:hAnsi="Times New Roman" w:cs="Times New Roman"/>
        </w:rPr>
        <w:tab/>
        <w:t>State of Kansas</w:t>
      </w:r>
      <w:r w:rsidRPr="00D55F01">
        <w:rPr>
          <w:rFonts w:ascii="Times New Roman" w:hAnsi="Times New Roman" w:cs="Times New Roman"/>
        </w:rPr>
        <w:tab/>
        <w:t>Hutchinson, KS</w:t>
      </w:r>
      <w:r w:rsidRPr="00D55F01">
        <w:rPr>
          <w:rFonts w:ascii="Times New Roman" w:hAnsi="Times New Roman" w:cs="Times New Roman"/>
        </w:rPr>
        <w:tab/>
        <w:t>2017 – 2018</w:t>
      </w:r>
    </w:p>
    <w:p w:rsidR="00D56B9B" w:rsidRPr="00D55F01" w:rsidRDefault="00D56B9B" w:rsidP="002172D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Performed general construction on metal work and carpentry projects.</w:t>
      </w:r>
    </w:p>
    <w:p w:rsidR="00D56B9B" w:rsidRPr="00D55F01" w:rsidRDefault="00D56B9B" w:rsidP="002172D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Repaired and maintained both metal and wood structures using hand/power tools.</w:t>
      </w:r>
    </w:p>
    <w:p w:rsidR="00D56B9B" w:rsidRPr="00D55F01" w:rsidRDefault="00D56B9B" w:rsidP="002172D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Poured concrete and readied dirt work.</w:t>
      </w:r>
    </w:p>
    <w:p w:rsidR="00D56B9B" w:rsidRPr="00D55F01" w:rsidRDefault="00D56B9B" w:rsidP="00D55F01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  <w:i/>
        </w:rPr>
        <w:t>HVAC/Plumbing Assistant</w:t>
      </w:r>
      <w:r w:rsidRPr="00D55F01">
        <w:rPr>
          <w:rFonts w:ascii="Times New Roman" w:hAnsi="Times New Roman" w:cs="Times New Roman"/>
          <w:i/>
        </w:rPr>
        <w:tab/>
      </w:r>
      <w:r w:rsidRPr="00D55F01">
        <w:rPr>
          <w:rFonts w:ascii="Times New Roman" w:hAnsi="Times New Roman" w:cs="Times New Roman"/>
        </w:rPr>
        <w:t>Kansas State Fair Grounds</w:t>
      </w:r>
      <w:r w:rsidRPr="00D55F01">
        <w:rPr>
          <w:rFonts w:ascii="Times New Roman" w:hAnsi="Times New Roman" w:cs="Times New Roman"/>
        </w:rPr>
        <w:tab/>
        <w:t>Hutchinson, KS</w:t>
      </w:r>
      <w:r w:rsidRPr="00D55F01">
        <w:rPr>
          <w:rFonts w:ascii="Times New Roman" w:hAnsi="Times New Roman" w:cs="Times New Roman"/>
        </w:rPr>
        <w:tab/>
        <w:t>2016 – 2017</w:t>
      </w:r>
    </w:p>
    <w:p w:rsidR="002172D3" w:rsidRPr="00D55F01" w:rsidRDefault="002172D3" w:rsidP="002172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Repaired and maintained a variety of plumbing issues on hydrants, bathrooms, fire suppression systems, and underground sprinklers.</w:t>
      </w:r>
    </w:p>
    <w:p w:rsidR="00D56B9B" w:rsidRPr="00D55F01" w:rsidRDefault="00D56B9B" w:rsidP="002172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Performed basic HVAC-Heating and AC maintenance.</w:t>
      </w:r>
    </w:p>
    <w:p w:rsidR="00D56B9B" w:rsidRPr="00D55F01" w:rsidRDefault="00D56B9B" w:rsidP="002172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Removed old units and installed new systems in their place.</w:t>
      </w:r>
    </w:p>
    <w:p w:rsidR="00D56B9B" w:rsidRPr="00D55F01" w:rsidRDefault="00D56B9B" w:rsidP="00D55F01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  <w:i/>
        </w:rPr>
        <w:t>General Laborer</w:t>
      </w:r>
      <w:r w:rsidRPr="00D55F01">
        <w:rPr>
          <w:rFonts w:ascii="Times New Roman" w:hAnsi="Times New Roman" w:cs="Times New Roman"/>
        </w:rPr>
        <w:tab/>
        <w:t>Woody’s Handyman</w:t>
      </w:r>
      <w:r w:rsidRPr="00D55F01">
        <w:rPr>
          <w:rFonts w:ascii="Times New Roman" w:hAnsi="Times New Roman" w:cs="Times New Roman"/>
        </w:rPr>
        <w:tab/>
        <w:t>Manhattan, KS</w:t>
      </w:r>
      <w:r w:rsidRPr="00D55F01">
        <w:rPr>
          <w:rFonts w:ascii="Times New Roman" w:hAnsi="Times New Roman" w:cs="Times New Roman"/>
        </w:rPr>
        <w:tab/>
        <w:t>2009 – 2015</w:t>
      </w:r>
    </w:p>
    <w:p w:rsidR="002172D3" w:rsidRPr="00D55F01" w:rsidRDefault="002172D3" w:rsidP="002172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Assisted with all facets of construction work for residential and commercial properties.</w:t>
      </w:r>
    </w:p>
    <w:p w:rsidR="002172D3" w:rsidRPr="00D55F01" w:rsidRDefault="002172D3" w:rsidP="002172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Completed framing, roofing, and flooring to include windows and painting.</w:t>
      </w:r>
    </w:p>
    <w:p w:rsidR="002172D3" w:rsidRPr="00D55F01" w:rsidRDefault="002172D3" w:rsidP="002172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</w:rPr>
        <w:t>Interpreted drawings to layout, measure, construct, and finish concrete work.</w:t>
      </w:r>
    </w:p>
    <w:p w:rsidR="002172D3" w:rsidRPr="00D55F01" w:rsidRDefault="002172D3" w:rsidP="002172D3">
      <w:pPr>
        <w:rPr>
          <w:rFonts w:ascii="Times New Roman" w:hAnsi="Times New Roman" w:cs="Times New Roman"/>
          <w:b/>
          <w:smallCaps/>
        </w:rPr>
      </w:pPr>
      <w:r w:rsidRPr="00D55F01">
        <w:rPr>
          <w:rFonts w:ascii="Times New Roman" w:hAnsi="Times New Roman" w:cs="Times New Roman"/>
          <w:b/>
          <w:smallCaps/>
        </w:rPr>
        <w:t>Volunteer Service</w:t>
      </w:r>
    </w:p>
    <w:p w:rsidR="002172D3" w:rsidRPr="00D55F01" w:rsidRDefault="002172D3" w:rsidP="00D55F01">
      <w:pPr>
        <w:tabs>
          <w:tab w:val="left" w:pos="279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D55F01">
        <w:rPr>
          <w:rFonts w:ascii="Times New Roman" w:hAnsi="Times New Roman" w:cs="Times New Roman"/>
          <w:i/>
        </w:rPr>
        <w:t>Primary Dog Handler</w:t>
      </w:r>
      <w:r w:rsidRPr="00D55F01">
        <w:rPr>
          <w:rFonts w:ascii="Times New Roman" w:hAnsi="Times New Roman" w:cs="Times New Roman"/>
        </w:rPr>
        <w:tab/>
        <w:t>Lucky Dog Program</w:t>
      </w:r>
      <w:r w:rsidR="00FE6516" w:rsidRPr="00D55F01">
        <w:rPr>
          <w:rFonts w:ascii="Times New Roman" w:hAnsi="Times New Roman" w:cs="Times New Roman"/>
        </w:rPr>
        <w:t xml:space="preserve"> </w:t>
      </w:r>
      <w:r w:rsidR="00D55F01">
        <w:rPr>
          <w:rFonts w:ascii="Times New Roman" w:hAnsi="Times New Roman" w:cs="Times New Roman"/>
        </w:rPr>
        <w:tab/>
      </w:r>
      <w:r w:rsidR="00FE6516" w:rsidRPr="00D55F01">
        <w:rPr>
          <w:rFonts w:ascii="Times New Roman" w:hAnsi="Times New Roman" w:cs="Times New Roman"/>
        </w:rPr>
        <w:t>Hutchinson, KS</w:t>
      </w:r>
      <w:r w:rsidR="00FE6516" w:rsidRPr="00D55F01">
        <w:rPr>
          <w:rFonts w:ascii="Times New Roman" w:hAnsi="Times New Roman" w:cs="Times New Roman"/>
        </w:rPr>
        <w:tab/>
        <w:t>2016</w:t>
      </w:r>
    </w:p>
    <w:p w:rsidR="00FE6516" w:rsidRPr="00D55F01" w:rsidRDefault="00FE6516" w:rsidP="002172D3">
      <w:pPr>
        <w:rPr>
          <w:rFonts w:ascii="Times New Roman" w:hAnsi="Times New Roman" w:cs="Times New Roman"/>
          <w:b/>
          <w:smallCaps/>
        </w:rPr>
      </w:pPr>
      <w:r w:rsidRPr="00D55F01">
        <w:rPr>
          <w:rFonts w:ascii="Times New Roman" w:hAnsi="Times New Roman" w:cs="Times New Roman"/>
          <w:b/>
          <w:smallCaps/>
        </w:rPr>
        <w:t>Education</w:t>
      </w:r>
    </w:p>
    <w:p w:rsidR="00D56B9B" w:rsidRPr="00D55F01" w:rsidRDefault="00FE6516" w:rsidP="00D55F01">
      <w:pPr>
        <w:tabs>
          <w:tab w:val="left" w:pos="3780"/>
          <w:tab w:val="right" w:pos="9360"/>
        </w:tabs>
        <w:rPr>
          <w:rFonts w:ascii="Times New Roman" w:hAnsi="Times New Roman" w:cs="Times New Roman"/>
        </w:rPr>
      </w:pPr>
      <w:proofErr w:type="gramStart"/>
      <w:r w:rsidRPr="00D55F01">
        <w:rPr>
          <w:rFonts w:ascii="Times New Roman" w:hAnsi="Times New Roman" w:cs="Times New Roman"/>
        </w:rPr>
        <w:t>M</w:t>
      </w:r>
      <w:r w:rsidR="00D55F01">
        <w:rPr>
          <w:rFonts w:ascii="Times New Roman" w:hAnsi="Times New Roman" w:cs="Times New Roman"/>
        </w:rPr>
        <w:t>echanical Engineering (40 hrs.)</w:t>
      </w:r>
      <w:proofErr w:type="gramEnd"/>
      <w:r w:rsidR="00D55F01">
        <w:rPr>
          <w:rFonts w:ascii="Times New Roman" w:hAnsi="Times New Roman" w:cs="Times New Roman"/>
        </w:rPr>
        <w:tab/>
      </w:r>
      <w:r w:rsidRPr="00D55F01">
        <w:rPr>
          <w:rFonts w:ascii="Times New Roman" w:hAnsi="Times New Roman" w:cs="Times New Roman"/>
          <w:i/>
        </w:rPr>
        <w:t>Kansas State University</w:t>
      </w:r>
      <w:r w:rsidRPr="00D55F01">
        <w:rPr>
          <w:rFonts w:ascii="Times New Roman" w:hAnsi="Times New Roman" w:cs="Times New Roman"/>
        </w:rPr>
        <w:tab/>
        <w:t>Last attended May 2004</w:t>
      </w:r>
    </w:p>
    <w:sectPr w:rsidR="00D56B9B" w:rsidRPr="00D55F01" w:rsidSect="002172D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E309A"/>
    <w:multiLevelType w:val="hybridMultilevel"/>
    <w:tmpl w:val="631A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1B05E1"/>
    <w:multiLevelType w:val="hybridMultilevel"/>
    <w:tmpl w:val="886AE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89056F"/>
    <w:multiLevelType w:val="hybridMultilevel"/>
    <w:tmpl w:val="6A98D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CE0374"/>
    <w:multiLevelType w:val="hybridMultilevel"/>
    <w:tmpl w:val="304C5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DA0740"/>
    <w:multiLevelType w:val="hybridMultilevel"/>
    <w:tmpl w:val="A516D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jQxMrWwtDQyNzZX0lEKTi0uzszPAykwqgUANNWSvCwAAAA="/>
  </w:docVars>
  <w:rsids>
    <w:rsidRoot w:val="00D56B9B"/>
    <w:rsid w:val="002172D3"/>
    <w:rsid w:val="00522C52"/>
    <w:rsid w:val="007E2073"/>
    <w:rsid w:val="009179D6"/>
    <w:rsid w:val="00D55F01"/>
    <w:rsid w:val="00D56B9B"/>
    <w:rsid w:val="00E25F9B"/>
    <w:rsid w:val="00FE6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6B9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72D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6B9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7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 Inmate</cp:lastModifiedBy>
  <cp:revision>5</cp:revision>
  <cp:lastPrinted>2018-06-04T17:18:00Z</cp:lastPrinted>
  <dcterms:created xsi:type="dcterms:W3CDTF">2018-06-01T12:57:00Z</dcterms:created>
  <dcterms:modified xsi:type="dcterms:W3CDTF">2018-06-04T17:19:00Z</dcterms:modified>
</cp:coreProperties>
</file>